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header-n534"/>
      <w:r>
        <w:rPr/>
        <w:t>Experimental Data</w:t>
      </w:r>
      <w:bookmarkEnd w:id="0"/>
    </w:p>
    <w:p>
      <w:pPr>
        <w:pStyle w:val="Heading2"/>
        <w:rPr/>
      </w:pPr>
      <w:bookmarkStart w:id="1" w:name="header-n536"/>
      <w:r>
        <w:rPr/>
        <w:t>Delta-Wye Transformer</w:t>
      </w:r>
      <w:bookmarkEnd w:id="1"/>
    </w:p>
    <w:p>
      <w:pPr>
        <w:pStyle w:val="Heading3"/>
        <w:rPr/>
      </w:pPr>
      <w:bookmarkStart w:id="2" w:name="header-n537"/>
      <w:r>
        <w:rPr/>
        <w:t>Voltage (V)</w:t>
      </w:r>
      <w:bookmarkEnd w:id="2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72"/>
        <w:gridCol w:w="1872"/>
        <w:gridCol w:w="1872"/>
        <w:gridCol w:w="1872"/>
        <w:gridCol w:w="1872"/>
      </w:tblGrid>
      <w:tr>
        <w:trPr>
          <w:cnfStyle w:firstRow="1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 (ideal)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 (ideal)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6.6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9.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7.8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6.6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9.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7.8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3.34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7.4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7.8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1.84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8.8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3.9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8.2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6.7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3.9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8.0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6.6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3.9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V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=</m:t>
        </m:r>
        <m:rad>
          <m:radPr>
            <m:degHide m:val="1"/>
          </m:radPr>
          <m:deg/>
          <m:e>
            <m:r>
              <w:rPr>
                <w:rFonts w:ascii="Cambria Math" w:hAnsi="Cambria Math"/>
              </w:rPr>
              <m:t xml:space="preserve">3</m:t>
            </m:r>
          </m:e>
        </m:rad>
        <m:sSub>
          <m:e>
            <m:r>
              <w:rPr>
                <w:rFonts w:ascii="Cambria Math" w:hAnsi="Cambria Math"/>
              </w:rPr>
              <m:t xml:space="preserve">V</m:t>
            </m:r>
          </m:e>
          <m:sub>
            <m:r>
              <w:rPr>
                <w:rFonts w:ascii="Cambria Math" w:hAnsi="Cambria Math"/>
              </w:rPr>
              <m:t xml:space="preserve">ϕ</m:t>
            </m:r>
          </m:sub>
        </m:sSub>
        <m:r>
          <w:rPr>
            <w:rFonts w:ascii="Cambria Math" w:hAnsi="Cambria Math"/>
          </w:rPr>
          <m:t xml:space="preserve">=</m:t>
        </m:r>
        <m:rad>
          <m:radPr>
            <m:degHide m:val="1"/>
          </m:radPr>
          <m:deg/>
          <m:e>
            <m:r>
              <w:rPr>
                <w:rFonts w:ascii="Cambria Math" w:hAnsi="Cambria Math"/>
              </w:rPr>
              <m:t xml:space="preserve">3</m:t>
            </m:r>
          </m:e>
        </m:ra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119.3</m:t>
            </m:r>
            <m:r>
              <w:rPr>
                <w:rFonts w:ascii="Cambria Math" w:hAnsi="Cambria Math"/>
              </w:rPr>
              <m:t xml:space="preserve">V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06.63</m:t>
        </m:r>
      </m:oMath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Heading3"/>
        <w:rPr/>
      </w:pPr>
      <w:bookmarkStart w:id="3" w:name="header-n583"/>
      <w:r>
        <w:rPr/>
        <w:t>Current (A)</w:t>
      </w:r>
      <w:bookmarkEnd w:id="3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72"/>
        <w:gridCol w:w="1872"/>
        <w:gridCol w:w="1872"/>
        <w:gridCol w:w="1872"/>
        <w:gridCol w:w="1872"/>
      </w:tblGrid>
      <w:tr>
        <w:trPr>
          <w:cnfStyle w:firstRow="1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 (ideal)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 (ideal)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17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17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17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17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2779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2779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010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010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367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367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367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367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</w:tbl>
    <w:p>
      <w:pPr>
        <w:pStyle w:val="Heading3"/>
        <w:rPr/>
      </w:pPr>
      <w:bookmarkStart w:id="4" w:name="header-n627"/>
      <w:r>
        <w:rPr/>
        <w:t>Miscellaneous</w:t>
      </w:r>
      <w:bookmarkEnd w:id="4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easurement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alue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deal Value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1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3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a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5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b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5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c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5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p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W</m:t>
                  </m:r>
                </m:e>
              </m:d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W</m:t>
                  </m:r>
                </m:e>
              </m:d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</w:tbl>
    <w:p>
      <w:pPr>
        <w:pStyle w:val="TextBody"/>
        <w:rPr/>
      </w:pPr>
      <w:r>
        <w:rPr/>
      </w:r>
    </w:p>
    <w:p>
      <w:pPr>
        <w:pStyle w:val="Heading2"/>
        <w:rPr/>
      </w:pPr>
      <w:bookmarkStart w:id="5" w:name="header-n666"/>
      <w:r>
        <w:rPr/>
        <w:t>Delta-Delta Transformer</w:t>
      </w:r>
      <w:bookmarkEnd w:id="5"/>
    </w:p>
    <w:p>
      <w:pPr>
        <w:pStyle w:val="Heading3"/>
        <w:rPr/>
      </w:pPr>
      <w:bookmarkStart w:id="6" w:name="header-n667"/>
      <w:r>
        <w:rPr/>
        <w:t>Voltage (V)</w:t>
      </w:r>
      <w:bookmarkEnd w:id="6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72"/>
        <w:gridCol w:w="1872"/>
        <w:gridCol w:w="1872"/>
        <w:gridCol w:w="1872"/>
        <w:gridCol w:w="1872"/>
      </w:tblGrid>
      <w:tr>
        <w:trPr>
          <w:cnfStyle w:firstRow="1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 (ideal)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 (ideal)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8.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8.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1.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1.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7.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7.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9.4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9.4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9.7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9.7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9.9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9.9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</w:tr>
    </w:tbl>
    <w:p>
      <w:pPr>
        <w:pStyle w:val="Heading3"/>
        <w:rPr/>
      </w:pPr>
      <w:bookmarkStart w:id="7" w:name="header-n711"/>
      <w:r>
        <w:rPr/>
        <w:t>Current (A)</w:t>
      </w:r>
      <w:bookmarkEnd w:id="7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72"/>
        <w:gridCol w:w="1872"/>
        <w:gridCol w:w="1872"/>
        <w:gridCol w:w="1872"/>
        <w:gridCol w:w="1872"/>
      </w:tblGrid>
      <w:tr>
        <w:trPr>
          <w:cnfStyle w:firstRow="1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 (ideal)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 (ideal)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244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23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25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73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71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condary 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69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</w:tbl>
    <w:p>
      <w:pPr>
        <w:pStyle w:val="Heading3"/>
        <w:rPr/>
      </w:pPr>
      <w:bookmarkStart w:id="8" w:name="header-n755"/>
      <w:r>
        <w:rPr/>
        <w:t>Miscellaneous</w:t>
      </w:r>
      <w:bookmarkEnd w:id="8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easurement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alue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deal Value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1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3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a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b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c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p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W</m:t>
                  </m:r>
                </m:e>
              </m:d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W</m:t>
                  </m:r>
                </m:e>
              </m:d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</w:tbl>
    <w:p>
      <w:pPr>
        <w:pStyle w:val="TextBody"/>
        <w:rPr/>
      </w:pPr>
      <w:r>
        <w:rPr/>
      </w:r>
    </w:p>
    <w:p>
      <w:pPr>
        <w:pStyle w:val="Heading2"/>
        <w:rPr/>
      </w:pPr>
      <w:bookmarkStart w:id="9" w:name="header-n794"/>
      <w:r>
        <w:rPr/>
        <w:t>Delta-Delta With Split Phase Transformer</w:t>
      </w:r>
      <w:bookmarkEnd w:id="9"/>
    </w:p>
    <w:p>
      <w:pPr>
        <w:pStyle w:val="Heading3"/>
        <w:rPr/>
      </w:pPr>
      <w:bookmarkStart w:id="10" w:name="header-n795"/>
      <w:r>
        <w:rPr/>
        <w:t>Voltage (V)</w:t>
      </w:r>
      <w:bookmarkEnd w:id="10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72"/>
        <w:gridCol w:w="1872"/>
        <w:gridCol w:w="1872"/>
        <w:gridCol w:w="1872"/>
        <w:gridCol w:w="1872"/>
      </w:tblGrid>
      <w:tr>
        <w:trPr>
          <w:cnfStyle w:firstRow="1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 (ideal)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 (ideal)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.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.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8.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8.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9.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9.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</m:oMath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4.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4.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</m:oMath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3.7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3.7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</m:oMath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6.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6.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4</m:t>
                  </m:r>
                </m:sub>
              </m:sSub>
            </m:oMath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5.9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5.9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5</m:t>
                  </m:r>
                </m:sub>
              </m:sSub>
            </m:oMath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7.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7.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</w:tr>
    </w:tbl>
    <w:p>
      <w:pPr>
        <w:pStyle w:val="Heading3"/>
        <w:rPr/>
      </w:pPr>
      <w:bookmarkStart w:id="11" w:name="header-n851"/>
      <w:r>
        <w:rPr/>
        <w:t>Current (A)</w:t>
      </w:r>
      <w:bookmarkEnd w:id="11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72"/>
        <w:gridCol w:w="1872"/>
        <w:gridCol w:w="1872"/>
        <w:gridCol w:w="1872"/>
        <w:gridCol w:w="1872"/>
      </w:tblGrid>
      <w:tr>
        <w:trPr>
          <w:cnfStyle w:firstRow="1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 (ideal)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 (ideal)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</m:oMath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48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</m:oMath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2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</m:oMath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19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4</m:t>
                  </m:r>
                </m:sub>
              </m:sSub>
            </m:oMath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94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5</m:t>
                  </m:r>
                </m:sub>
              </m:sSub>
            </m:oMath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484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1872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</w:tbl>
    <w:p>
      <w:pPr>
        <w:pStyle w:val="Heading3"/>
        <w:rPr/>
      </w:pPr>
      <w:bookmarkStart w:id="12" w:name="header-n907"/>
      <w:r>
        <w:rPr/>
        <w:t>Miscellaneous</w:t>
      </w:r>
      <w:bookmarkEnd w:id="12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easurement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alu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1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3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a</m:t>
                  </m:r>
                </m:sub>
              </m:sSub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b</m:t>
                  </m:r>
                </m:sub>
              </m:sSub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c</m:t>
                  </m:r>
                </m:sub>
              </m:sSub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p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W</m:t>
                  </m:r>
                </m:e>
              </m:d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W</m:t>
                  </m:r>
                </m:e>
              </m:d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</w:tbl>
    <w:p>
      <w:pPr>
        <w:pStyle w:val="TextBody"/>
        <w:rPr/>
      </w:pPr>
      <w:r>
        <w:rPr/>
      </w:r>
    </w:p>
    <w:p>
      <w:pPr>
        <w:pStyle w:val="Heading2"/>
        <w:rPr/>
      </w:pPr>
      <w:bookmarkStart w:id="13" w:name="header-n937"/>
      <w:r>
        <w:rPr/>
        <w:t>Delta-Delta With Split Phase Transformer - Unbalanced Load</w:t>
      </w:r>
      <w:bookmarkEnd w:id="13"/>
    </w:p>
    <w:p>
      <w:pPr>
        <w:pStyle w:val="Heading3"/>
        <w:rPr/>
      </w:pPr>
      <w:bookmarkStart w:id="14" w:name="header-n938"/>
      <w:r>
        <w:rPr/>
        <w:t>Voltage (V)</w:t>
      </w:r>
      <w:bookmarkEnd w:id="14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1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0.9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2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8.9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3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.4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.5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.2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5.1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4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6.9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5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.6</w:t>
            </w:r>
          </w:p>
        </w:tc>
      </w:tr>
    </w:tbl>
    <w:p>
      <w:pPr>
        <w:pStyle w:val="Heading3"/>
        <w:rPr/>
      </w:pPr>
      <w:bookmarkStart w:id="15" w:name="header-n976"/>
      <w:r>
        <w:rPr/>
        <w:t>Current (A)</w:t>
      </w:r>
      <w:bookmarkEnd w:id="15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e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ase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1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34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2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0513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mary 3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46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78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26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4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28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5</m:t>
                  </m:r>
                </m:sub>
              </m:sSub>
            </m:oMath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</w:tbl>
    <w:p>
      <w:pPr>
        <w:pStyle w:val="Heading3"/>
        <w:rPr/>
      </w:pPr>
      <w:bookmarkStart w:id="16" w:name="header-n1014"/>
      <w:r>
        <w:rPr/>
        <w:t>Miscellaneous</w:t>
      </w:r>
      <w:bookmarkEnd w:id="16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easurement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alu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1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</m:e>
                <m:sub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3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l</m:t>
                      </m:r>
                      <m:r>
                        <w:rPr>
                          <w:rFonts w:ascii="Cambria Math" w:hAnsi="Cambria Math"/>
                        </w:rPr>
                        <m:t xml:space="preserve">c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Ω</m:t>
                  </m:r>
                </m:e>
              </m:d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a</m:t>
                  </m:r>
                </m:sub>
              </m:sSub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b</m:t>
                  </m:r>
                </m:sub>
              </m:sSub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c</m:t>
                  </m:r>
                </m:sub>
              </m:sSub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p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W</m:t>
                  </m:r>
                </m:e>
              </m:d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W</m:t>
                  </m:r>
                </m:e>
              </m:d>
            </m:oMath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</w:tbl>
    <w:p>
      <w:pPr>
        <w:pStyle w:val="TextBody"/>
        <w:spacing w:before="180" w:after="180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DejaVu Serif"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DejaVu Sans"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DejaVu Sans" w:hAnsi="DejaVu Sans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1.2$Linux_X86_64 LibreOffice_project/40$Build-2</Application>
  <Pages>6</Pages>
  <Words>302</Words>
  <Characters>1487</Characters>
  <CharactersWithSpaces>1559</CharactersWithSpaces>
  <Paragraphs>28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17T18:26:53Z</dcterms:created>
  <dc:creator/>
  <dc:description/>
  <dc:language>en-US</dc:language>
  <cp:lastModifiedBy>Skyler MacDougall</cp:lastModifiedBy>
  <dcterms:modified xsi:type="dcterms:W3CDTF">2020-03-17T14:27:3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